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370D8" w14:textId="77777777" w:rsidR="002C03EE" w:rsidRDefault="00D97E95">
      <w:pPr>
        <w:pStyle w:val="Title"/>
      </w:pPr>
      <w:r>
        <w:t>BAS Group 4 Plan</w:t>
      </w:r>
    </w:p>
    <w:p w14:paraId="12D370D9" w14:textId="333644B8" w:rsidR="002C03EE" w:rsidRDefault="00D97E95">
      <w:pPr>
        <w:pStyle w:val="Author"/>
      </w:pPr>
      <w:r>
        <w:t>Hunter Governale</w:t>
      </w:r>
      <w:r w:rsidR="00F302A4">
        <w:t xml:space="preserve">, </w:t>
      </w:r>
      <w:r>
        <w:t>Andrew Sale</w:t>
      </w:r>
      <w:r w:rsidR="00F302A4">
        <w:t>, Tina Le</w:t>
      </w:r>
    </w:p>
    <w:p w14:paraId="12D370DA" w14:textId="77777777" w:rsidR="002C03EE" w:rsidRDefault="00D97E95">
      <w:pPr>
        <w:pStyle w:val="Date"/>
      </w:pPr>
      <w:r>
        <w:t>4/27/2022</w:t>
      </w:r>
    </w:p>
    <w:p w14:paraId="12D370DB" w14:textId="77777777" w:rsidR="002C03EE" w:rsidRDefault="00D97E95">
      <w:pPr>
        <w:pStyle w:val="FirstParagraph"/>
      </w:pPr>
      <w:r>
        <w:t>Project Plan for Prediction Competition:</w:t>
      </w:r>
    </w:p>
    <w:p w14:paraId="12D370DC" w14:textId="5D1CB72F" w:rsidR="002C03EE" w:rsidRDefault="00D97E95">
      <w:pPr>
        <w:pStyle w:val="BodyText"/>
      </w:pPr>
      <w:r>
        <w:t>To begin, we are going to use prior code we made in our past group projects to hit the ground running. We’ll show our model using autoplot and making any filters and/or mutations needed to the data depending on whether there is trend or seasonality. We then will make tsibble of pur data and focus on applying what we’ve learned over the course of the semester. We will be able to determine if it needs to be transformed and how to best represent our data. We also will divide the data up between Train and Holdout data to run tests. We would like to utilize nas many models as necessary to get our predictions across. This includes, Naive, arima models, ets models, and neural networks.On the final dashboard we will display meaninful plots and put our predictions for the best model that we made to test the holdout data. Our presentation will be somewhere from 6 to 8 slides of data and analysis. Of course, our ultimate goal is to defeat the rebels and do it in the most efficient manner.</w:t>
      </w:r>
    </w:p>
    <w:p w14:paraId="31AC7472" w14:textId="3FFC023F" w:rsidR="00F302A4" w:rsidRDefault="00F302A4">
      <w:pPr>
        <w:pStyle w:val="BodyText"/>
      </w:pPr>
    </w:p>
    <w:p w14:paraId="0705C2BB" w14:textId="77777777" w:rsidR="00F302A4" w:rsidRDefault="00F302A4" w:rsidP="00F302A4">
      <w:pPr>
        <w:pStyle w:val="BodyText"/>
      </w:pPr>
      <w:r>
        <w:t>Hunter: Master of Repo</w:t>
      </w:r>
    </w:p>
    <w:p w14:paraId="030C45D9" w14:textId="77777777" w:rsidR="00F302A4" w:rsidRDefault="00F302A4" w:rsidP="00F302A4">
      <w:pPr>
        <w:pStyle w:val="BodyText"/>
        <w:numPr>
          <w:ilvl w:val="0"/>
          <w:numId w:val="2"/>
        </w:numPr>
      </w:pPr>
      <w:r>
        <w:t>Responsible for Pulling the repo needed for the outcome of the project</w:t>
      </w:r>
    </w:p>
    <w:p w14:paraId="08E03502" w14:textId="77777777" w:rsidR="00F302A4" w:rsidRDefault="00F302A4" w:rsidP="00F302A4">
      <w:pPr>
        <w:pStyle w:val="BodyText"/>
      </w:pPr>
      <w:r>
        <w:t xml:space="preserve">Andrew: Forker 1 </w:t>
      </w:r>
    </w:p>
    <w:p w14:paraId="1C5E306C" w14:textId="77777777" w:rsidR="00F302A4" w:rsidRDefault="00F302A4" w:rsidP="00F302A4">
      <w:pPr>
        <w:pStyle w:val="BodyText"/>
        <w:numPr>
          <w:ilvl w:val="0"/>
          <w:numId w:val="2"/>
        </w:numPr>
      </w:pPr>
      <w:r>
        <w:t>Coordinate the require elements of the prediction for the data</w:t>
      </w:r>
    </w:p>
    <w:p w14:paraId="64746D86" w14:textId="77777777" w:rsidR="00F302A4" w:rsidRDefault="00F302A4" w:rsidP="00F302A4">
      <w:pPr>
        <w:pStyle w:val="BodyText"/>
      </w:pPr>
      <w:r>
        <w:t xml:space="preserve">Tina: Forker 2 </w:t>
      </w:r>
    </w:p>
    <w:p w14:paraId="619A9784" w14:textId="77777777" w:rsidR="00F302A4" w:rsidRDefault="00F302A4" w:rsidP="00F302A4">
      <w:pPr>
        <w:pStyle w:val="BodyText"/>
        <w:numPr>
          <w:ilvl w:val="0"/>
          <w:numId w:val="2"/>
        </w:numPr>
      </w:pPr>
      <w:r>
        <w:t xml:space="preserve">Coordinate all the interactive plots of the prediction from forker 1. </w:t>
      </w:r>
    </w:p>
    <w:p w14:paraId="41EEF3A4" w14:textId="77777777" w:rsidR="00F302A4" w:rsidRDefault="00F302A4">
      <w:pPr>
        <w:pStyle w:val="BodyText"/>
      </w:pPr>
    </w:p>
    <w:sectPr w:rsidR="00F302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370E1" w14:textId="77777777" w:rsidR="00564D89" w:rsidRDefault="00D97E95">
      <w:pPr>
        <w:spacing w:after="0"/>
      </w:pPr>
      <w:r>
        <w:separator/>
      </w:r>
    </w:p>
  </w:endnote>
  <w:endnote w:type="continuationSeparator" w:id="0">
    <w:p w14:paraId="12D370E3" w14:textId="77777777" w:rsidR="00564D89" w:rsidRDefault="00D97E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370DD" w14:textId="77777777" w:rsidR="002C03EE" w:rsidRDefault="00D97E95">
      <w:r>
        <w:separator/>
      </w:r>
    </w:p>
  </w:footnote>
  <w:footnote w:type="continuationSeparator" w:id="0">
    <w:p w14:paraId="12D370DE" w14:textId="77777777" w:rsidR="002C03EE" w:rsidRDefault="00D97E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C224BF"/>
    <w:multiLevelType w:val="hybridMultilevel"/>
    <w:tmpl w:val="FE6060CE"/>
    <w:lvl w:ilvl="0" w:tplc="7360C78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C1AE401"/>
    <w:multiLevelType w:val="multilevel"/>
    <w:tmpl w:val="A9383B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3633062">
    <w:abstractNumId w:val="1"/>
  </w:num>
  <w:num w:numId="2" w16cid:durableId="582108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C03EE"/>
    <w:rsid w:val="004E29B3"/>
    <w:rsid w:val="00564D89"/>
    <w:rsid w:val="00590D07"/>
    <w:rsid w:val="00784D58"/>
    <w:rsid w:val="008D6863"/>
    <w:rsid w:val="00B86B75"/>
    <w:rsid w:val="00BC48D5"/>
    <w:rsid w:val="00C36279"/>
    <w:rsid w:val="00D97E95"/>
    <w:rsid w:val="00E315A3"/>
    <w:rsid w:val="00F302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D370D8"/>
  <w15:docId w15:val="{BA578DB1-1018-438C-8FA8-D52F36DD9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203</Words>
  <Characters>1161</Characters>
  <Application>Microsoft Office Word</Application>
  <DocSecurity>0</DocSecurity>
  <Lines>9</Lines>
  <Paragraphs>2</Paragraphs>
  <ScaleCrop>false</ScaleCrop>
  <Company/>
  <LinksUpToDate>false</LinksUpToDate>
  <CharactersWithSpaces>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 Group 4 Plan</dc:title>
  <dc:creator>Hunter Governale and Andrew Sale</dc:creator>
  <cp:keywords/>
  <cp:lastModifiedBy>Tina Le</cp:lastModifiedBy>
  <cp:revision>3</cp:revision>
  <dcterms:created xsi:type="dcterms:W3CDTF">2022-04-27T22:31:00Z</dcterms:created>
  <dcterms:modified xsi:type="dcterms:W3CDTF">2022-04-28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2</vt:lpwstr>
  </property>
  <property fmtid="{D5CDD505-2E9C-101B-9397-08002B2CF9AE}" pid="3" name="output">
    <vt:lpwstr/>
  </property>
</Properties>
</file>